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Cairo</w:t>
      </w:r>
    </w:p>
    <w:bookmarkStart w:id="25" w:name="X77fd5e58da4e9884f57b859bc1651be4e708988"/>
    <w:p>
      <w:pPr>
        <w:pStyle w:val="Heading1"/>
      </w:pPr>
      <w:r>
        <w:t xml:space="preserve">Cover Letter for UX/UI Designer Position in Egypt Cairo</w:t>
      </w:r>
    </w:p>
    <w:p>
      <w:pPr>
        <w:pStyle w:val="FirstParagraph"/>
      </w:pPr>
      <w:r>
        <w:t xml:space="preserve">Dear [Hiring Manager's Name],</w:t>
      </w:r>
    </w:p>
    <w:p>
      <w:pPr>
        <w:pStyle w:val="BodyText"/>
      </w:pPr>
      <w:r>
        <w:t xml:space="preserve">As a dedicated UX/UI Designer with a passion for creating intuitive digital experiences, I am excited to submit my Cover Letter for the UX UI Designer position at [Company Name] based in Egypt Cairo. The opportunity to contribute to a forward-thinking organization in one of the most dynamic cities in the Middle East is both inspiring and aligns perfectly with my professional goals. With a strong foundation in user-centered design, a deep understanding of local market needs, and a commitment to innovation, I am eager to bring my expertise to your team and support the growth of businesses in Egypt Cairo through exceptional digital solutions.</w:t>
      </w:r>
    </w:p>
    <w:bookmarkStart w:id="20" w:name="Xb98c0d5430bded41649349c08ebd99e22436568"/>
    <w:p>
      <w:pPr>
        <w:pStyle w:val="Heading2"/>
      </w:pPr>
      <w:r>
        <w:t xml:space="preserve">Why I Am the Right Candidate for the UX UI Designer Role</w:t>
      </w:r>
    </w:p>
    <w:p>
      <w:pPr>
        <w:pStyle w:val="FirstParagraph"/>
      </w:pPr>
      <w:r>
        <w:t xml:space="preserve">As a UX/UI Designer, I have always believed that design is not just about aesthetics but about solving real problems and enhancing user satisfaction. Over the years, I have honed my skills in creating seamless digital experiences that prioritize usability, accessibility, and engagement. My work has focused on bridging the gap between technology and human behavior, ensuring that every interface is not only visually appealing but also functional and intuitive. In Egypt Cairo, where the digital landscape is rapidly evolving, I see an incredible opportunity to apply my expertise to meet the unique needs of users in this vibrant market.</w:t>
      </w:r>
    </w:p>
    <w:p>
      <w:pPr>
        <w:pStyle w:val="BodyText"/>
      </w:pPr>
      <w:r>
        <w:t xml:space="preserve">One of my core strengths lies in my ability to conduct thorough user research and translate insights into actionable design solutions. Whether it’s analyzing user behavior through analytics tools or conducting interviews and usability tests, I ensure that every project is grounded in data-driven decisions. For instance, while working on a mobile application for a local e-commerce platform in Cairo, I collaborated closely with stakeholders to identify pain points in the user journey. By implementing a simplified navigation structure and incorporating culturally relevant design elements, we achieved a 30% increase in user engagement within six months. This experience reinforced my belief that understanding the local context is critical for designing products that resonate with users.</w:t>
      </w:r>
    </w:p>
    <w:bookmarkEnd w:id="20"/>
    <w:bookmarkStart w:id="21" w:name="X1ca575f612df73bf00f17e94d2ea505db92ae27"/>
    <w:p>
      <w:pPr>
        <w:pStyle w:val="Heading2"/>
      </w:pPr>
      <w:r>
        <w:t xml:space="preserve">Understanding the Unique Landscape of Egypt Cairo</w:t>
      </w:r>
    </w:p>
    <w:p>
      <w:pPr>
        <w:pStyle w:val="FirstParagraph"/>
      </w:pPr>
      <w:r>
        <w:t xml:space="preserve">Working as a UX/UI Designer in Egypt Cairo requires not only technical proficiency but also an acute awareness of the region’s cultural, economic, and technological landscape. Cairo is a city that blends tradition with modernity, and its digital users have diverse needs shaped by factors such as mobile-first behavior, language preferences, and varying levels of digital literacy. As a designer who has worked extensively in multicultural environments, I am adept at balancing global design standards with local nuances to create inclusive solutions.</w:t>
      </w:r>
    </w:p>
    <w:p>
      <w:pPr>
        <w:pStyle w:val="BodyText"/>
      </w:pPr>
      <w:r>
        <w:t xml:space="preserve">For example, in a recent project focused on developing a financial services app for the Egyptian market, I prioritized accessibility by ensuring the interface was compatible with multiple languages and screen sizes. I also incorporated features that addressed common user concerns, such as secure payment gateways and multilingual customer support. These efforts not only improved user satisfaction but also aligned with the company’s goal of expanding its reach in Egypt Cairo’s growing fintech sector. Such experiences have solidified my ability to deliver designs that are both innovative and culturally resonant.</w:t>
      </w:r>
    </w:p>
    <w:bookmarkEnd w:id="21"/>
    <w:bookmarkStart w:id="22" w:name="my-approach-to-uxui-design"/>
    <w:p>
      <w:pPr>
        <w:pStyle w:val="Heading2"/>
      </w:pPr>
      <w:r>
        <w:t xml:space="preserve">My Approach to UX/UI Design</w:t>
      </w:r>
    </w:p>
    <w:p>
      <w:pPr>
        <w:pStyle w:val="FirstParagraph"/>
      </w:pPr>
      <w:r>
        <w:t xml:space="preserve">As a UX/UI Designer, I approach every project with a user-centric mindset, guided by principles of empathy, collaboration, and continuous improvement. My process begins with understanding the user’s needs through research and stakeholder interviews. This is followed by ideation sessions where I sketch wireframes and create interactive prototypes to visualize concepts. Once the design is refined, I work closely with developers to ensure a smooth implementation while maintaining consistency across platforms.</w:t>
      </w:r>
    </w:p>
    <w:p>
      <w:pPr>
        <w:pStyle w:val="BodyText"/>
      </w:pPr>
      <w:r>
        <w:t xml:space="preserve">What sets me apart as a UX/UI Designer is my commitment to iterative testing and feedback. I believe that great design is not static but evolves based on user input. In my previous role at [Previous Company], I led the redesign of a healthcare platform, which involved multiple rounds of usability testing with end-users in Cairo. By incorporating their feedback, we reduced the time it took for users to complete critical tasks by 40%, demonstrating how user-focused design can drive measurable outcomes.</w:t>
      </w:r>
    </w:p>
    <w:bookmarkEnd w:id="22"/>
    <w:bookmarkStart w:id="23" w:name="why-egypt-cairo"/>
    <w:p>
      <w:pPr>
        <w:pStyle w:val="Heading2"/>
      </w:pPr>
      <w:r>
        <w:t xml:space="preserve">Why Egypt Cairo?</w:t>
      </w:r>
    </w:p>
    <w:p>
      <w:pPr>
        <w:pStyle w:val="FirstParagraph"/>
      </w:pPr>
      <w:r>
        <w:t xml:space="preserve">Egypt Cairo has always been a city that inspires innovation and creativity. As a UX/UI Designer, I am drawn to the energy of this bustling metropolis, where technology and tradition intersect. The demand for high-quality digital experiences in Egypt Cairo is growing rapidly, particularly in sectors such as e-commerce, education, and healthcare. I am eager to contribute to this transformation by designing solutions that not only meet user expectations but also address the unique challenges faced by businesses and individuals in the region.</w:t>
      </w:r>
    </w:p>
    <w:p>
      <w:pPr>
        <w:pStyle w:val="BodyText"/>
      </w:pPr>
      <w:r>
        <w:t xml:space="preserve">Additionally, I have a strong interest in supporting local startups and enterprises that are driving digital innovation in Egypt. My goal as a UX/UI Designer is to create products that empower users, foster inclusivity, and contribute to the broader economic development of Cairo. By joining your team, I hope to collaborate with professionals who share this vision and work together to shape the future of digital experiences in Egypt Cairo.</w:t>
      </w:r>
    </w:p>
    <w:bookmarkEnd w:id="23"/>
    <w:bookmarkStart w:id="24" w:name="conclusion"/>
    <w:p>
      <w:pPr>
        <w:pStyle w:val="Heading2"/>
      </w:pPr>
      <w:r>
        <w:t xml:space="preserve">Conclusion</w:t>
      </w:r>
    </w:p>
    <w:p>
      <w:pPr>
        <w:pStyle w:val="FirstParagraph"/>
      </w:pPr>
      <w:r>
        <w:t xml:space="preserve">In conclusion, I am confident that my skills as a UX/UI Designer, combined with my passion for understanding user needs in diverse markets like Egypt Cairo, make me a strong candidate for this role. I am excited about the opportunity to contribute to your organization’s mission and help create impactful digital solutions that resonate with users in this dynamic region. Thank you for considering my application. I would welcome the chance to discuss how my experience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Egypt Cairo</dc:title>
  <dc:creator/>
  <dc:language>en</dc:language>
  <cp:keywords/>
  <dcterms:created xsi:type="dcterms:W3CDTF">2026-07-23T09:20:57Z</dcterms:created>
  <dcterms:modified xsi:type="dcterms:W3CDTF">2026-07-23T09:20:57Z</dcterms:modified>
</cp:coreProperties>
</file>

<file path=docProps/custom.xml><?xml version="1.0" encoding="utf-8"?>
<Properties xmlns="http://schemas.openxmlformats.org/officeDocument/2006/custom-properties" xmlns:vt="http://schemas.openxmlformats.org/officeDocument/2006/docPropsVTypes"/>
</file>